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1c8110e26267caafa81c61770ee46806bd4f116"/>
    <w:p>
      <w:pPr>
        <w:pStyle w:val="Heading1"/>
      </w:pPr>
      <w:r>
        <w:t xml:space="preserve">Cover Letter for Journalist Position in United States San Francisco</w:t>
      </w:r>
    </w:p>
    <w:p>
      <w:pPr>
        <w:pStyle w:val="FirstParagraph"/>
      </w:pPr>
      <w:r>
        <w:t xml:space="preserve">Dear [Hiring Manager's Name],</w:t>
      </w:r>
    </w:p>
    <w:p>
      <w:pPr>
        <w:pStyle w:val="BodyText"/>
      </w:pPr>
      <w:r>
        <w:t xml:space="preserve">As a dedicated and experienced journalist with a passion for uncovering stories that shape communities, I am excited to apply for the journalist position at your esteemed organization in the United States San Francisco. The dynamic cultural landscape, innovative spirit, and pressing social issues of San Francisco make it an ideal hub for impactful storytelling. With my background in investigative reporting, multimedia storytelling, and a deep understanding of local narratives, I am eager to contribute to your publication’s mission of informing and engaging the public in this vibrant city.</w:t>
      </w:r>
    </w:p>
    <w:bookmarkStart w:id="20" w:name="X709aa03207781e210c64097e685c377e8456d53"/>
    <w:p>
      <w:pPr>
        <w:pStyle w:val="Heading2"/>
      </w:pPr>
      <w:r>
        <w:t xml:space="preserve">Why I Am a Strong Candidate for This Role</w:t>
      </w:r>
    </w:p>
    <w:p>
      <w:pPr>
        <w:pStyle w:val="FirstParagraph"/>
      </w:pPr>
      <w:r>
        <w:t xml:space="preserve">Over the past decade, I have honed my skills as a journalist across diverse platforms, from print to digital media, with a focus on storytelling that bridges local and global perspectives. My work has been published in outlets such as [Previous Publications or Organizations], where I covered topics ranging from urban development in the United States San Francisco Bay Area to the intersection of technology and ethics in Silicon Valley. These experiences have equipped me with the ability to navigate complex issues while maintaining a human-centric approach to journalism.</w:t>
      </w:r>
    </w:p>
    <w:p>
      <w:pPr>
        <w:pStyle w:val="BodyText"/>
      </w:pPr>
      <w:r>
        <w:t xml:space="preserve">One of my core strengths is my ability to connect with sources and communities. In San Francisco, where neighborhoods are as distinct as they are interconnected, this skill is essential. Whether reporting on the challenges faced by small businesses in the Mission District or analyzing the implications of tech-driven policy changes, I prioritize authenticity and nuance. My recent series on affordable housing in United States San Francisco was recognized for its depth and sensitivity, earning praise from both readers and industry peers.</w:t>
      </w:r>
    </w:p>
    <w:bookmarkEnd w:id="20"/>
    <w:bookmarkStart w:id="21" w:name="X48271878771ff83c995bbaec98b7c5afb77b277"/>
    <w:p>
      <w:pPr>
        <w:pStyle w:val="Heading2"/>
      </w:pPr>
      <w:r>
        <w:t xml:space="preserve">Understanding the Journalist’s Role in United States San Francisco</w:t>
      </w:r>
    </w:p>
    <w:p>
      <w:pPr>
        <w:pStyle w:val="FirstParagraph"/>
      </w:pPr>
      <w:r>
        <w:t xml:space="preserve">The role of a journalist in the United States San Francisco is both challenging and vital. As a city at the forefront of innovation, social activism, and cultural evolution, San Francisco demands reporting that is not only accurate but also reflective of its diverse population. Journalists here must balance accountability with empathy, ensuring that every story contributes to a more informed and equitable society.</w:t>
      </w:r>
    </w:p>
    <w:p>
      <w:pPr>
        <w:pStyle w:val="BodyText"/>
      </w:pPr>
      <w:r>
        <w:t xml:space="preserve">I am particularly drawn to your organization’s commitment to [mention specific values or missions of the publication, e.g., "investigative journalism," "community engagement," or "highlighting underrepresented voices"]. My approach aligns with this mission. For example, I recently collaborated with local activists in United States San Francisco to document the impact of climate change on marginalized communities, resulting in a multimedia project that was featured on national platforms. This experience reinforced my belief that journalism is not just about reporting facts but about amplifying voices that need to be heard.</w:t>
      </w:r>
    </w:p>
    <w:bookmarkEnd w:id="21"/>
    <w:bookmarkStart w:id="22" w:name="skills-and-expertise"/>
    <w:p>
      <w:pPr>
        <w:pStyle w:val="Heading2"/>
      </w:pPr>
      <w:r>
        <w:t xml:space="preserve">Skills and Expertise</w:t>
      </w:r>
    </w:p>
    <w:p>
      <w:pPr>
        <w:pStyle w:val="FirstParagraph"/>
      </w:pPr>
      <w:r>
        <w:t xml:space="preserve">My expertise spans traditional and digital journalism, including investigative research, data analysis, and video storytelling. I am proficient in using tools such as [mention software or platforms like Google Sheets, Adobe Premiere, or WordPress] to enhance the clarity and reach of my work. In the United States San Francisco’s fast-paced media environment, I have consistently adapted to new technologies while maintaining a focus on ethical reporting.</w:t>
      </w:r>
    </w:p>
    <w:p>
      <w:pPr>
        <w:pStyle w:val="BodyText"/>
      </w:pPr>
      <w:r>
        <w:t xml:space="preserve">Another key aspect of my work is collaboration. As a journalist in San Francisco, I understand that building trust with sources and colleagues is critical. I have led editorial teams on projects that required cross-departmental coordination, ensuring that stories are not only well-researched but also visually compelling and accessible to a broad audience. My ability to work independently or as part of a team makes me an asset to any newsroom.</w:t>
      </w:r>
    </w:p>
    <w:bookmarkEnd w:id="22"/>
    <w:bookmarkStart w:id="23" w:name="why-united-states-san-francisco"/>
    <w:p>
      <w:pPr>
        <w:pStyle w:val="Heading2"/>
      </w:pPr>
      <w:r>
        <w:t xml:space="preserve">Why United States San Francisco?</w:t>
      </w:r>
    </w:p>
    <w:p>
      <w:pPr>
        <w:pStyle w:val="FirstParagraph"/>
      </w:pPr>
      <w:r>
        <w:t xml:space="preserve">The United States San Francisco is more than just a location; it is a microcosm of the challenges and opportunities facing modern society. From its tech-driven economy to its rich cultural heritage, the city offers endless stories waiting to be told. As a journalist, I am inspired by the opportunity to document these narratives and contribute to meaningful conversations about equity, sustainability, and progress.</w:t>
      </w:r>
    </w:p>
    <w:p>
      <w:pPr>
        <w:pStyle w:val="BodyText"/>
      </w:pPr>
      <w:r>
        <w:t xml:space="preserve">Living in San Francisco has deepened my understanding of the city’s unique dynamics. I regularly attend community events, follow local politics closely, and engage with residents across different neighborhoods. This connection allows me to identify stories that resonate with the public while maintaining a critical perspective on the issues at hand. Whether covering a protest in Civic Center or profiling a small business owner in Chinatown, I strive to present stories that reflect the city’s complexity.</w:t>
      </w:r>
    </w:p>
    <w:bookmarkEnd w:id="23"/>
    <w:bookmarkStart w:id="24" w:name="conclusion"/>
    <w:p>
      <w:pPr>
        <w:pStyle w:val="Heading2"/>
      </w:pPr>
      <w:r>
        <w:t xml:space="preserve">Conclusion</w:t>
      </w:r>
    </w:p>
    <w:p>
      <w:pPr>
        <w:pStyle w:val="FirstParagraph"/>
      </w:pPr>
      <w:r>
        <w:t xml:space="preserve">I am eager to bring my skills, experience, and passion for journalism to your organization in the United States San Francisco. The role of a journalist is more important than ever, and I am committed to upholding the highest standards of integrity and excellence in my work. I would welcome the opportunity to discuss how my background and vision align with your publication’s goals.</w:t>
      </w:r>
    </w:p>
    <w:p>
      <w:pPr>
        <w:pStyle w:val="BodyText"/>
      </w:pPr>
      <w:r>
        <w:t xml:space="preserve">Thank you for considering my application. I look forward to the possibility of contributing to your team and helping shape the future of journalism in this extraordinary cit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United States San Francisco</dc:title>
  <dc:creator/>
  <dc:language>en</dc:language>
  <cp:keywords/>
  <dcterms:created xsi:type="dcterms:W3CDTF">2026-07-24T14:46:36Z</dcterms:created>
  <dcterms:modified xsi:type="dcterms:W3CDTF">2026-07-24T14:46:36Z</dcterms:modified>
</cp:coreProperties>
</file>

<file path=docProps/custom.xml><?xml version="1.0" encoding="utf-8"?>
<Properties xmlns="http://schemas.openxmlformats.org/officeDocument/2006/custom-properties" xmlns:vt="http://schemas.openxmlformats.org/officeDocument/2006/docPropsVTypes"/>
</file>